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4D01" w14:textId="31729515" w:rsidR="00262BAD" w:rsidRDefault="00772226" w:rsidP="00262BAD">
      <w:pPr>
        <w:jc w:val="center"/>
      </w:pPr>
      <w:r>
        <w:rPr>
          <w:noProof/>
        </w:rPr>
        <w:drawing>
          <wp:inline distT="0" distB="0" distL="0" distR="0" wp14:anchorId="13CE0F03" wp14:editId="398E91AC">
            <wp:extent cx="2105025" cy="888788"/>
            <wp:effectExtent l="0" t="0" r="0" b="6985"/>
            <wp:docPr id="975774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8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58A75" w14:textId="2B1318CA" w:rsidR="00AE06A1" w:rsidRPr="00AE06A1" w:rsidRDefault="00AE06A1" w:rsidP="00AE06A1">
      <w:pPr>
        <w:jc w:val="center"/>
        <w:rPr>
          <w:rFonts w:ascii="Garamond" w:hAnsi="Garamond"/>
          <w:b/>
          <w:sz w:val="32"/>
          <w:szCs w:val="32"/>
        </w:rPr>
      </w:pPr>
      <w:r w:rsidRPr="00AE06A1">
        <w:rPr>
          <w:rFonts w:ascii="Garamond" w:hAnsi="Garamond"/>
          <w:b/>
          <w:sz w:val="32"/>
          <w:szCs w:val="32"/>
        </w:rPr>
        <w:t>ACTIVITIES</w:t>
      </w:r>
    </w:p>
    <w:p w14:paraId="0D55C7EA" w14:textId="2CCA6941" w:rsidR="00AE06A1" w:rsidRPr="00AE06A1" w:rsidRDefault="00262BAD" w:rsidP="00262BAD">
      <w:pPr>
        <w:rPr>
          <w:rFonts w:ascii="Garamond" w:hAnsi="Garamond"/>
          <w:b/>
          <w:sz w:val="24"/>
          <w:szCs w:val="24"/>
        </w:rPr>
      </w:pPr>
      <w:r w:rsidRPr="00AE06A1">
        <w:rPr>
          <w:rFonts w:ascii="Garamond" w:hAnsi="Garamond"/>
          <w:b/>
          <w:sz w:val="24"/>
          <w:szCs w:val="24"/>
        </w:rPr>
        <w:t xml:space="preserve">Student’s Name _________________________________ </w:t>
      </w:r>
      <w:r w:rsidR="00AE06A1" w:rsidRPr="00AE06A1">
        <w:rPr>
          <w:rFonts w:ascii="Garamond" w:hAnsi="Garamond"/>
          <w:b/>
          <w:sz w:val="24"/>
          <w:szCs w:val="24"/>
        </w:rPr>
        <w:t xml:space="preserve">  Birthdate ___________    </w:t>
      </w:r>
      <w:r w:rsidR="00343E70">
        <w:rPr>
          <w:rFonts w:ascii="Garamond" w:hAnsi="Garamond"/>
          <w:b/>
          <w:sz w:val="24"/>
          <w:szCs w:val="24"/>
        </w:rPr>
        <w:t>Grade _________</w:t>
      </w:r>
      <w:r w:rsidR="00290800">
        <w:rPr>
          <w:rFonts w:ascii="Garamond" w:hAnsi="Garamond"/>
          <w:b/>
          <w:sz w:val="24"/>
          <w:szCs w:val="24"/>
        </w:rPr>
        <w:t xml:space="preserve">    </w:t>
      </w:r>
      <w:r w:rsidR="00343E70">
        <w:rPr>
          <w:rFonts w:ascii="Garamond" w:hAnsi="Garamond"/>
          <w:b/>
          <w:sz w:val="24"/>
          <w:szCs w:val="24"/>
        </w:rPr>
        <w:t xml:space="preserve">         </w:t>
      </w:r>
      <w:r w:rsidR="00AE06A1" w:rsidRPr="00AE06A1">
        <w:rPr>
          <w:rFonts w:ascii="Garamond" w:hAnsi="Garamond"/>
          <w:b/>
          <w:sz w:val="24"/>
          <w:szCs w:val="24"/>
        </w:rPr>
        <w:t>Start Date _______</w:t>
      </w:r>
    </w:p>
    <w:p w14:paraId="11962D72" w14:textId="4238A8D6" w:rsidR="00262BAD" w:rsidRPr="00AE06A1" w:rsidRDefault="00262BAD" w:rsidP="00262BAD">
      <w:pPr>
        <w:rPr>
          <w:rFonts w:ascii="Garamond" w:hAnsi="Garamond"/>
          <w:b/>
          <w:sz w:val="24"/>
          <w:szCs w:val="24"/>
        </w:rPr>
      </w:pPr>
      <w:r w:rsidRPr="00AE06A1">
        <w:rPr>
          <w:rFonts w:ascii="Garamond" w:hAnsi="Garamond"/>
          <w:b/>
          <w:sz w:val="24"/>
          <w:szCs w:val="24"/>
        </w:rPr>
        <w:t>Teachers’ Names _______</w:t>
      </w:r>
      <w:r w:rsidR="00AE06A1">
        <w:rPr>
          <w:rFonts w:ascii="Garamond" w:hAnsi="Garamond"/>
          <w:b/>
          <w:sz w:val="24"/>
          <w:szCs w:val="24"/>
        </w:rPr>
        <w:t>____________________________________</w:t>
      </w:r>
      <w:r w:rsidR="00343E70">
        <w:rPr>
          <w:rFonts w:ascii="Garamond" w:hAnsi="Garamond"/>
          <w:b/>
          <w:sz w:val="24"/>
          <w:szCs w:val="24"/>
        </w:rPr>
        <w:t>__________________</w:t>
      </w:r>
      <w:r w:rsidR="00AE06A1">
        <w:rPr>
          <w:rFonts w:ascii="Garamond" w:hAnsi="Garamond"/>
          <w:b/>
          <w:sz w:val="24"/>
          <w:szCs w:val="24"/>
        </w:rPr>
        <w:t>_______________</w:t>
      </w:r>
      <w:r w:rsidRPr="00AE06A1">
        <w:rPr>
          <w:rFonts w:ascii="Garamond" w:hAnsi="Garamond"/>
          <w:b/>
          <w:sz w:val="24"/>
          <w:szCs w:val="24"/>
        </w:rPr>
        <w:t>________________</w:t>
      </w:r>
    </w:p>
    <w:p w14:paraId="203DC2BD" w14:textId="6D9F39F4" w:rsidR="00262BAD" w:rsidRPr="00AE06A1" w:rsidRDefault="00262BAD" w:rsidP="00262BAD">
      <w:pPr>
        <w:rPr>
          <w:rFonts w:ascii="Garamond" w:hAnsi="Garamond"/>
          <w:b/>
          <w:sz w:val="24"/>
          <w:szCs w:val="24"/>
        </w:rPr>
      </w:pPr>
      <w:r w:rsidRPr="3A2921E5">
        <w:rPr>
          <w:rFonts w:ascii="Garamond" w:hAnsi="Garamond"/>
          <w:b/>
          <w:bCs/>
          <w:sz w:val="24"/>
          <w:szCs w:val="24"/>
        </w:rPr>
        <w:t>Targets    _____________________________________________</w:t>
      </w:r>
      <w:r w:rsidR="00101B22" w:rsidRPr="3A2921E5">
        <w:rPr>
          <w:rFonts w:ascii="Garamond" w:hAnsi="Garamond"/>
          <w:b/>
          <w:bCs/>
          <w:sz w:val="24"/>
          <w:szCs w:val="24"/>
        </w:rPr>
        <w:t>__________</w:t>
      </w:r>
      <w:r w:rsidR="00AE06A1" w:rsidRPr="3A2921E5">
        <w:rPr>
          <w:rFonts w:ascii="Garamond" w:hAnsi="Garamond"/>
          <w:b/>
          <w:bCs/>
          <w:sz w:val="24"/>
          <w:szCs w:val="24"/>
        </w:rPr>
        <w:t>______________________</w:t>
      </w:r>
      <w:r w:rsidR="00101B22" w:rsidRPr="3A2921E5">
        <w:rPr>
          <w:rFonts w:ascii="Garamond" w:hAnsi="Garamond"/>
          <w:b/>
          <w:bCs/>
          <w:sz w:val="24"/>
          <w:szCs w:val="24"/>
        </w:rPr>
        <w:t>______________________</w:t>
      </w:r>
    </w:p>
    <w:p w14:paraId="006D3E56" w14:textId="43524D98" w:rsidR="00101B22" w:rsidRPr="00AE06A1" w:rsidRDefault="00101B22" w:rsidP="3A2921E5">
      <w:pPr>
        <w:spacing w:after="0"/>
        <w:rPr>
          <w:rFonts w:ascii="Garamond" w:hAnsi="Garamond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320"/>
        <w:gridCol w:w="4320"/>
        <w:gridCol w:w="4320"/>
      </w:tblGrid>
      <w:tr w:rsidR="3A2921E5" w14:paraId="2F03C8EB" w14:textId="77777777" w:rsidTr="3A2921E5">
        <w:tc>
          <w:tcPr>
            <w:tcW w:w="4320" w:type="dxa"/>
          </w:tcPr>
          <w:p w14:paraId="65C60C4B" w14:textId="0289233B" w:rsidR="1BC6E717" w:rsidRDefault="1BC6E717" w:rsidP="3A2921E5">
            <w:pPr>
              <w:rPr>
                <w:b/>
                <w:bCs/>
              </w:rPr>
            </w:pPr>
            <w:r w:rsidRPr="3A2921E5">
              <w:rPr>
                <w:b/>
                <w:bCs/>
                <w:sz w:val="24"/>
                <w:szCs w:val="24"/>
              </w:rPr>
              <w:t>Activity Codes</w:t>
            </w:r>
            <w:r w:rsidRPr="3A2921E5">
              <w:rPr>
                <w:b/>
                <w:bCs/>
              </w:rPr>
              <w:t xml:space="preserve">:  </w:t>
            </w:r>
          </w:p>
          <w:p w14:paraId="6EFBA132" w14:textId="05941D25" w:rsidR="5649C2EB" w:rsidRDefault="5649C2EB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I=Individual          G=Group</w:t>
            </w:r>
          </w:p>
          <w:p w14:paraId="153F4AAF" w14:textId="0CE83D60" w:rsidR="1BC6E717" w:rsidRDefault="1BC6E717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 xml:space="preserve">P=Packet  </w:t>
            </w:r>
            <w:r w:rsidR="720A6956" w:rsidRPr="3A2921E5">
              <w:rPr>
                <w:b/>
                <w:bCs/>
              </w:rPr>
              <w:t xml:space="preserve">            </w:t>
            </w:r>
            <w:r w:rsidRPr="3A2921E5">
              <w:rPr>
                <w:b/>
                <w:bCs/>
              </w:rPr>
              <w:t xml:space="preserve"> C=Consult</w:t>
            </w:r>
          </w:p>
          <w:p w14:paraId="41EE05BE" w14:textId="2E71657F" w:rsidR="1BC6E717" w:rsidRDefault="1BC6E717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O=Observation</w:t>
            </w:r>
            <w:r w:rsidR="566B2341" w:rsidRPr="3A2921E5">
              <w:rPr>
                <w:b/>
                <w:bCs/>
              </w:rPr>
              <w:t xml:space="preserve">    </w:t>
            </w:r>
            <w:r w:rsidR="2D6203C8" w:rsidRPr="3A2921E5">
              <w:rPr>
                <w:b/>
                <w:bCs/>
              </w:rPr>
              <w:t>T=Therapy</w:t>
            </w:r>
          </w:p>
          <w:p w14:paraId="7DEC23F9" w14:textId="6CCE2B8C" w:rsidR="1BC6E717" w:rsidRDefault="1BC6E717" w:rsidP="3A2921E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3A2921E5">
              <w:rPr>
                <w:b/>
                <w:bCs/>
              </w:rPr>
              <w:t>A=Assessment</w:t>
            </w:r>
          </w:p>
        </w:tc>
        <w:tc>
          <w:tcPr>
            <w:tcW w:w="4320" w:type="dxa"/>
          </w:tcPr>
          <w:p w14:paraId="062EE842" w14:textId="0C6D7D85" w:rsidR="1BC6E717" w:rsidRDefault="1BC6E717" w:rsidP="3A2921E5">
            <w:pPr>
              <w:rPr>
                <w:rFonts w:eastAsiaTheme="minorEastAsia"/>
                <w:b/>
                <w:bCs/>
              </w:rPr>
            </w:pPr>
            <w:r w:rsidRPr="3A2921E5">
              <w:rPr>
                <w:rFonts w:eastAsiaTheme="minorEastAsia"/>
                <w:b/>
                <w:bCs/>
                <w:sz w:val="24"/>
                <w:szCs w:val="24"/>
              </w:rPr>
              <w:t>Progress Codes:</w:t>
            </w:r>
            <w:r w:rsidR="289F4B02" w:rsidRPr="3A2921E5">
              <w:rPr>
                <w:rFonts w:eastAsiaTheme="minorEastAsia"/>
                <w:b/>
                <w:bCs/>
              </w:rPr>
              <w:t xml:space="preserve"> </w:t>
            </w:r>
          </w:p>
          <w:p w14:paraId="10C3D676" w14:textId="336FB682" w:rsidR="289F4B02" w:rsidRDefault="289F4B02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 xml:space="preserve">M=Mastered </w:t>
            </w:r>
          </w:p>
          <w:p w14:paraId="1614A8FD" w14:textId="7EB8E772" w:rsidR="289F4B02" w:rsidRDefault="289F4B02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GP=Good Progress</w:t>
            </w:r>
            <w:r w:rsidR="759743DE" w:rsidRPr="3A2921E5">
              <w:rPr>
                <w:b/>
                <w:bCs/>
              </w:rPr>
              <w:t xml:space="preserve"> </w:t>
            </w:r>
          </w:p>
          <w:p w14:paraId="266D8FFC" w14:textId="3FDCFEA0" w:rsidR="759743DE" w:rsidRDefault="759743DE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MP=Minimal Progress</w:t>
            </w:r>
            <w:r w:rsidR="1C7CBC94" w:rsidRPr="3A2921E5">
              <w:rPr>
                <w:b/>
                <w:bCs/>
              </w:rPr>
              <w:t xml:space="preserve"> </w:t>
            </w:r>
          </w:p>
          <w:p w14:paraId="0BC0C2BC" w14:textId="565A50A7" w:rsidR="1C7CBC94" w:rsidRDefault="1C7CBC94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NP=No Progress</w:t>
            </w:r>
          </w:p>
        </w:tc>
        <w:tc>
          <w:tcPr>
            <w:tcW w:w="4320" w:type="dxa"/>
          </w:tcPr>
          <w:p w14:paraId="4E4F396B" w14:textId="3D690EDC" w:rsidR="1BC6E717" w:rsidRDefault="1BC6E717" w:rsidP="3A2921E5">
            <w:pPr>
              <w:rPr>
                <w:b/>
                <w:bCs/>
              </w:rPr>
            </w:pPr>
            <w:r w:rsidRPr="3A2921E5">
              <w:rPr>
                <w:b/>
                <w:bCs/>
                <w:sz w:val="24"/>
                <w:szCs w:val="24"/>
              </w:rPr>
              <w:t>Review Codes:</w:t>
            </w:r>
          </w:p>
          <w:p w14:paraId="186A9589" w14:textId="359DBF34" w:rsidR="0EE7AC88" w:rsidRDefault="0EE7AC88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D=Dismiss from STEPS</w:t>
            </w:r>
          </w:p>
          <w:p w14:paraId="64ECD4A1" w14:textId="69161D46" w:rsidR="22388AF3" w:rsidRDefault="22388AF3" w:rsidP="3A2921E5">
            <w:pPr>
              <w:rPr>
                <w:b/>
                <w:bCs/>
              </w:rPr>
            </w:pPr>
            <w:r w:rsidRPr="3A2921E5">
              <w:rPr>
                <w:b/>
                <w:bCs/>
              </w:rPr>
              <w:t>C=Continue in STEPS</w:t>
            </w:r>
            <w:r w:rsidR="6DCA097D" w:rsidRPr="3A2921E5">
              <w:rPr>
                <w:b/>
                <w:bCs/>
              </w:rPr>
              <w:t xml:space="preserve"> </w:t>
            </w:r>
          </w:p>
          <w:p w14:paraId="01B247F6" w14:textId="2E5E3709" w:rsidR="6DCA097D" w:rsidRDefault="6DCA097D" w:rsidP="3A2921E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3A2921E5">
              <w:rPr>
                <w:b/>
                <w:bCs/>
              </w:rPr>
              <w:t xml:space="preserve">RSE=Refer/Special Education </w:t>
            </w:r>
          </w:p>
          <w:p w14:paraId="3BB3AA48" w14:textId="65CB0678" w:rsidR="6DCA097D" w:rsidRDefault="6DCA097D" w:rsidP="3A2921E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3A2921E5">
              <w:rPr>
                <w:b/>
                <w:bCs/>
              </w:rPr>
              <w:t>AO=Additional Options</w:t>
            </w:r>
          </w:p>
        </w:tc>
      </w:tr>
    </w:tbl>
    <w:p w14:paraId="3BBED4E6" w14:textId="11265481" w:rsidR="00101B22" w:rsidRPr="00AE06A1" w:rsidRDefault="00101B22" w:rsidP="3A2921E5">
      <w:pPr>
        <w:spacing w:after="0"/>
        <w:rPr>
          <w:rFonts w:ascii="Garamond" w:hAnsi="Garamond"/>
          <w:b/>
          <w:bCs/>
          <w:sz w:val="24"/>
          <w:szCs w:val="24"/>
        </w:rPr>
      </w:pPr>
      <w:r w:rsidRPr="3A2921E5">
        <w:rPr>
          <w:rFonts w:ascii="Garamond" w:hAnsi="Garamond"/>
          <w:b/>
          <w:bCs/>
          <w:sz w:val="24"/>
          <w:szCs w:val="24"/>
        </w:rPr>
        <w:t xml:space="preserve">   </w:t>
      </w:r>
    </w:p>
    <w:tbl>
      <w:tblPr>
        <w:tblStyle w:val="TableGrid"/>
        <w:tblW w:w="12960" w:type="dxa"/>
        <w:tblLayout w:type="fixed"/>
        <w:tblLook w:val="04A0" w:firstRow="1" w:lastRow="0" w:firstColumn="1" w:lastColumn="0" w:noHBand="0" w:noVBand="1"/>
      </w:tblPr>
      <w:tblGrid>
        <w:gridCol w:w="821"/>
        <w:gridCol w:w="821"/>
        <w:gridCol w:w="821"/>
        <w:gridCol w:w="822"/>
        <w:gridCol w:w="9675"/>
      </w:tblGrid>
      <w:tr w:rsidR="3A2921E5" w14:paraId="54B393BD" w14:textId="77777777" w:rsidTr="0089043E">
        <w:trPr>
          <w:cantSplit/>
          <w:trHeight w:val="1134"/>
        </w:trPr>
        <w:tc>
          <w:tcPr>
            <w:tcW w:w="821" w:type="dxa"/>
            <w:textDirection w:val="btLr"/>
          </w:tcPr>
          <w:p w14:paraId="2399CC15" w14:textId="73395BAA" w:rsidR="3A2921E5" w:rsidRDefault="3A2921E5" w:rsidP="00F60158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821" w:type="dxa"/>
            <w:textDirection w:val="btLr"/>
          </w:tcPr>
          <w:p w14:paraId="27C95A3C" w14:textId="1342B260" w:rsidR="3A2921E5" w:rsidRDefault="3A2921E5" w:rsidP="00F500BA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>Activity</w:t>
            </w:r>
          </w:p>
        </w:tc>
        <w:tc>
          <w:tcPr>
            <w:tcW w:w="821" w:type="dxa"/>
            <w:textDirection w:val="btLr"/>
          </w:tcPr>
          <w:p w14:paraId="57A2F6F4" w14:textId="52B53575" w:rsidR="3A2921E5" w:rsidRDefault="3A2921E5" w:rsidP="00F500BA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 xml:space="preserve">Progress </w:t>
            </w:r>
          </w:p>
        </w:tc>
        <w:tc>
          <w:tcPr>
            <w:tcW w:w="822" w:type="dxa"/>
            <w:textDirection w:val="btLr"/>
          </w:tcPr>
          <w:p w14:paraId="6F9E5D62" w14:textId="1C77E89E" w:rsidR="3A2921E5" w:rsidRDefault="3A2921E5" w:rsidP="00F500BA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>Review</w:t>
            </w:r>
          </w:p>
        </w:tc>
        <w:tc>
          <w:tcPr>
            <w:tcW w:w="9675" w:type="dxa"/>
          </w:tcPr>
          <w:p w14:paraId="57F18C48" w14:textId="44D4B957" w:rsidR="3A2921E5" w:rsidRDefault="3A2921E5">
            <w:r w:rsidRPr="3A2921E5">
              <w:rPr>
                <w:rFonts w:ascii="Calibri" w:eastAsia="Calibri" w:hAnsi="Calibri" w:cs="Calibri"/>
                <w:b/>
                <w:bCs/>
              </w:rPr>
              <w:t>Activity/Notes (data, strategies that work, relevant information</w:t>
            </w:r>
            <w:r w:rsidR="00C0387C">
              <w:rPr>
                <w:rFonts w:ascii="Calibri" w:eastAsia="Calibri" w:hAnsi="Calibri" w:cs="Calibri"/>
                <w:b/>
                <w:bCs/>
              </w:rPr>
              <w:t>, etc.</w:t>
            </w:r>
            <w:r w:rsidRPr="3A2921E5">
              <w:rPr>
                <w:rFonts w:ascii="Calibri" w:eastAsia="Calibri" w:hAnsi="Calibri" w:cs="Calibri"/>
                <w:b/>
                <w:bCs/>
              </w:rPr>
              <w:t xml:space="preserve">)        </w:t>
            </w:r>
          </w:p>
          <w:p w14:paraId="305F926A" w14:textId="6D317A94" w:rsidR="3A2921E5" w:rsidRDefault="3A2921E5">
            <w:r w:rsidRPr="3A2921E5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3A2921E5" w14:paraId="123CF1F2" w14:textId="77777777" w:rsidTr="0089043E">
        <w:tc>
          <w:tcPr>
            <w:tcW w:w="821" w:type="dxa"/>
          </w:tcPr>
          <w:p w14:paraId="645CA0B5" w14:textId="7ED84F7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C361B12" w14:textId="666C8A3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3CA54B4B" w14:textId="6078FAF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1855BED7" w14:textId="0443007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5522AA95" w14:textId="0146AE6C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314DB947" w14:textId="4B0DD21C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60B8144C" w14:textId="77777777" w:rsidTr="0089043E">
        <w:tc>
          <w:tcPr>
            <w:tcW w:w="821" w:type="dxa"/>
          </w:tcPr>
          <w:p w14:paraId="6FA4ED77" w14:textId="3E60DB6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6102095F" w14:textId="0B79710B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0288710" w14:textId="0022B09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25FE3FA1" w14:textId="169D4E1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70B1E966" w14:textId="4205CFF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18877E68" w14:textId="6E01038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5ABF2650" w14:textId="77777777" w:rsidTr="0089043E">
        <w:tc>
          <w:tcPr>
            <w:tcW w:w="821" w:type="dxa"/>
          </w:tcPr>
          <w:p w14:paraId="2B484BF0" w14:textId="68F5A2C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16808499" w14:textId="581CD48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D26ED14" w14:textId="472CA97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43827A87" w14:textId="2CFB4A1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1FC4492B" w14:textId="12B8B983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5AD27873" w14:textId="5B8229B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05B16680" w14:textId="77777777" w:rsidTr="0089043E">
        <w:tc>
          <w:tcPr>
            <w:tcW w:w="821" w:type="dxa"/>
          </w:tcPr>
          <w:p w14:paraId="545C1225" w14:textId="0EB4F06C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D43FC1B" w14:textId="25BAC608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2763E8E1" w14:textId="6819EB3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1FFDAF71" w14:textId="09A4BA6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476ADDD9" w14:textId="256D46B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63E18741" w14:textId="7261D23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7F6655E8" w14:textId="77777777" w:rsidR="0089043E" w:rsidRDefault="0089043E"/>
    <w:tbl>
      <w:tblPr>
        <w:tblStyle w:val="TableGrid"/>
        <w:tblW w:w="12960" w:type="dxa"/>
        <w:tblLayout w:type="fixed"/>
        <w:tblLook w:val="04A0" w:firstRow="1" w:lastRow="0" w:firstColumn="1" w:lastColumn="0" w:noHBand="0" w:noVBand="1"/>
      </w:tblPr>
      <w:tblGrid>
        <w:gridCol w:w="821"/>
        <w:gridCol w:w="821"/>
        <w:gridCol w:w="821"/>
        <w:gridCol w:w="822"/>
        <w:gridCol w:w="9675"/>
      </w:tblGrid>
      <w:tr w:rsidR="3A2921E5" w14:paraId="3AD7DC7E" w14:textId="77777777" w:rsidTr="0089043E">
        <w:trPr>
          <w:cantSplit/>
          <w:trHeight w:val="1134"/>
        </w:trPr>
        <w:tc>
          <w:tcPr>
            <w:tcW w:w="821" w:type="dxa"/>
            <w:textDirection w:val="btLr"/>
          </w:tcPr>
          <w:p w14:paraId="534092B6" w14:textId="5BFE8E6C" w:rsidR="3A2921E5" w:rsidRDefault="3A2921E5" w:rsidP="001F7A6B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lastRenderedPageBreak/>
              <w:t>Date</w:t>
            </w:r>
          </w:p>
        </w:tc>
        <w:tc>
          <w:tcPr>
            <w:tcW w:w="821" w:type="dxa"/>
            <w:textDirection w:val="btLr"/>
          </w:tcPr>
          <w:p w14:paraId="6C132C81" w14:textId="3B5FD6FF" w:rsidR="3A2921E5" w:rsidRDefault="3A2921E5" w:rsidP="001F7A6B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>Activity</w:t>
            </w:r>
          </w:p>
        </w:tc>
        <w:tc>
          <w:tcPr>
            <w:tcW w:w="821" w:type="dxa"/>
            <w:textDirection w:val="btLr"/>
          </w:tcPr>
          <w:p w14:paraId="798BD75C" w14:textId="7DCF23A8" w:rsidR="3A2921E5" w:rsidRDefault="3A2921E5" w:rsidP="00CC624D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 xml:space="preserve">Progress </w:t>
            </w:r>
          </w:p>
        </w:tc>
        <w:tc>
          <w:tcPr>
            <w:tcW w:w="822" w:type="dxa"/>
            <w:textDirection w:val="btLr"/>
          </w:tcPr>
          <w:p w14:paraId="5BE3BFA6" w14:textId="4239FF12" w:rsidR="3A2921E5" w:rsidRDefault="3A2921E5" w:rsidP="00CC624D">
            <w:pPr>
              <w:ind w:left="113" w:right="113"/>
            </w:pPr>
            <w:r w:rsidRPr="3A2921E5">
              <w:rPr>
                <w:rFonts w:ascii="Calibri" w:eastAsia="Calibri" w:hAnsi="Calibri" w:cs="Calibri"/>
                <w:b/>
                <w:bCs/>
              </w:rPr>
              <w:t>Review</w:t>
            </w:r>
          </w:p>
        </w:tc>
        <w:tc>
          <w:tcPr>
            <w:tcW w:w="9675" w:type="dxa"/>
          </w:tcPr>
          <w:p w14:paraId="3F13FE7C" w14:textId="4DCA7795" w:rsidR="3A2921E5" w:rsidRDefault="3A2921E5">
            <w:r w:rsidRPr="3A2921E5">
              <w:rPr>
                <w:rFonts w:ascii="Calibri" w:eastAsia="Calibri" w:hAnsi="Calibri" w:cs="Calibri"/>
                <w:b/>
                <w:bCs/>
              </w:rPr>
              <w:t>Activity/Notes (data, strategies that work, relevant information</w:t>
            </w:r>
            <w:r w:rsidR="00C0387C">
              <w:rPr>
                <w:rFonts w:ascii="Calibri" w:eastAsia="Calibri" w:hAnsi="Calibri" w:cs="Calibri"/>
                <w:b/>
                <w:bCs/>
              </w:rPr>
              <w:t>, etc.</w:t>
            </w:r>
            <w:r w:rsidRPr="3A2921E5">
              <w:rPr>
                <w:rFonts w:ascii="Calibri" w:eastAsia="Calibri" w:hAnsi="Calibri" w:cs="Calibri"/>
                <w:b/>
                <w:bCs/>
              </w:rPr>
              <w:t xml:space="preserve">)        </w:t>
            </w:r>
          </w:p>
          <w:p w14:paraId="67E3728E" w14:textId="42D57C8F" w:rsidR="3A2921E5" w:rsidRDefault="3A2921E5">
            <w:r w:rsidRPr="3A2921E5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3A2921E5" w14:paraId="793327B7" w14:textId="77777777" w:rsidTr="0089043E">
        <w:tc>
          <w:tcPr>
            <w:tcW w:w="821" w:type="dxa"/>
          </w:tcPr>
          <w:p w14:paraId="622FA67A" w14:textId="5FCD0FE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54C6E630" w14:textId="3876373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2EC1F460" w14:textId="08F9196F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5D220978" w14:textId="32392D5F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295166DE" w14:textId="2A64ABD5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5AECD12F" w14:textId="25A2EAAF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095E0396" w14:textId="77777777" w:rsidTr="0089043E">
        <w:tc>
          <w:tcPr>
            <w:tcW w:w="821" w:type="dxa"/>
          </w:tcPr>
          <w:p w14:paraId="68AC7DB6" w14:textId="4027ECEF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70DF36EC" w14:textId="2B1D264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D0E7278" w14:textId="235CE5CB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2CB0D125" w14:textId="05B4C42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5CAA01E5" w14:textId="748327E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6C548CF9" w14:textId="69DF72D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4BFFCF77" w14:textId="77777777" w:rsidTr="0089043E">
        <w:tc>
          <w:tcPr>
            <w:tcW w:w="821" w:type="dxa"/>
          </w:tcPr>
          <w:p w14:paraId="0F3E0ADA" w14:textId="265B736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6330642" w14:textId="5B008A4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6BEE34F6" w14:textId="0853CAA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72990923" w14:textId="0202237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2E3C6353" w14:textId="5CBA9F9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43DA5592" w14:textId="229B794B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07D5B68B" w14:textId="77777777" w:rsidTr="0089043E">
        <w:tc>
          <w:tcPr>
            <w:tcW w:w="821" w:type="dxa"/>
          </w:tcPr>
          <w:p w14:paraId="472FB231" w14:textId="72A979F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11BE533F" w14:textId="77DE2949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1523D6EC" w14:textId="53572BC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3F72965A" w14:textId="7A1B34C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3872B50D" w14:textId="3D50238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0E1D5AAB" w14:textId="4AFC2F9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57787B36" w14:textId="77777777" w:rsidTr="0089043E">
        <w:tc>
          <w:tcPr>
            <w:tcW w:w="821" w:type="dxa"/>
          </w:tcPr>
          <w:p w14:paraId="7D80112D" w14:textId="41CA7B1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A56233A" w14:textId="5F0E66D8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35CC5C5" w14:textId="00BE1D3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63740952" w14:textId="70CE05B1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251C06C3" w14:textId="54BADDC3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328AB496" w14:textId="2398466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0AF54AB5" w14:textId="77777777" w:rsidTr="0089043E">
        <w:tc>
          <w:tcPr>
            <w:tcW w:w="821" w:type="dxa"/>
          </w:tcPr>
          <w:p w14:paraId="475047DA" w14:textId="2DC0A0E2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30C0DF42" w14:textId="26145F26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17FB7FF" w14:textId="153CEBB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2239A306" w14:textId="51FAABD5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13B37F7C" w14:textId="59FA282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5B7200C2" w14:textId="629662F6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5B186C0D" w14:textId="77777777" w:rsidTr="0089043E">
        <w:tc>
          <w:tcPr>
            <w:tcW w:w="821" w:type="dxa"/>
          </w:tcPr>
          <w:p w14:paraId="3765F3DF" w14:textId="5F25F83D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3B7D5936" w14:textId="7B03E9D1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15E0BF6" w14:textId="3FCFCD18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6B4932C4" w14:textId="317F7A51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3F8C66C9" w14:textId="200901F1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16805C86" w14:textId="60F00109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06ED29AE" w14:textId="77777777" w:rsidTr="0089043E">
        <w:tc>
          <w:tcPr>
            <w:tcW w:w="821" w:type="dxa"/>
          </w:tcPr>
          <w:p w14:paraId="3C21A069" w14:textId="44E326F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0FF728DC" w14:textId="59700310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528A7C24" w14:textId="453C4354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01E6F8B8" w14:textId="59663C46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1AF2B418" w14:textId="7587B018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3A3E83FB" w14:textId="238656F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31E54CD8" w14:textId="77777777" w:rsidTr="0089043E">
        <w:tc>
          <w:tcPr>
            <w:tcW w:w="821" w:type="dxa"/>
          </w:tcPr>
          <w:p w14:paraId="38DBEDC4" w14:textId="31B7D195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431FB5D1" w14:textId="045FF67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2AB3E438" w14:textId="3B7C3A5E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12618009" w14:textId="53BC4F3C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79A40578" w14:textId="0F775BEF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3789E03E" w14:textId="07E66395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3A2921E5" w14:paraId="257635D2" w14:textId="77777777" w:rsidTr="0089043E">
        <w:tc>
          <w:tcPr>
            <w:tcW w:w="821" w:type="dxa"/>
          </w:tcPr>
          <w:p w14:paraId="4B7E3D44" w14:textId="3A466D3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513C19E3" w14:textId="253B4CC6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1" w:type="dxa"/>
          </w:tcPr>
          <w:p w14:paraId="6BEA7F7A" w14:textId="737D2F2A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22" w:type="dxa"/>
          </w:tcPr>
          <w:p w14:paraId="45C2FB3B" w14:textId="63CF12B7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9675" w:type="dxa"/>
          </w:tcPr>
          <w:p w14:paraId="2F43A76D" w14:textId="1AE5C44B" w:rsidR="3A2921E5" w:rsidRDefault="3A2921E5">
            <w:r w:rsidRPr="3A2921E5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57E962A5" w14:textId="6E1FA83A" w:rsidR="3A2921E5" w:rsidRDefault="3A2921E5" w:rsidP="3A2921E5">
            <w:pP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</w:p>
        </w:tc>
      </w:tr>
    </w:tbl>
    <w:p w14:paraId="1D00F5D4" w14:textId="42FAC46D" w:rsidR="00290800" w:rsidRDefault="00290800" w:rsidP="3A2921E5">
      <w:pPr>
        <w:rPr>
          <w:rFonts w:ascii="Garamond" w:hAnsi="Garamond"/>
          <w:sz w:val="24"/>
          <w:szCs w:val="24"/>
        </w:rPr>
      </w:pPr>
    </w:p>
    <w:p w14:paraId="031F6161" w14:textId="74A254A6" w:rsidR="00101B22" w:rsidRDefault="003C6F88" w:rsidP="00101B22">
      <w:r w:rsidRPr="00B4799F">
        <w:rPr>
          <w:rFonts w:ascii="Garamond" w:hAnsi="Garamond"/>
          <w:b/>
          <w:sz w:val="24"/>
          <w:szCs w:val="24"/>
        </w:rPr>
        <w:t>Summary</w:t>
      </w:r>
      <w:r w:rsidR="00290800" w:rsidRPr="00B4799F">
        <w:rPr>
          <w:rFonts w:ascii="Garamond" w:hAnsi="Garamond"/>
          <w:b/>
          <w:sz w:val="24"/>
          <w:szCs w:val="24"/>
        </w:rPr>
        <w:t xml:space="preserve"> of STEPS</w:t>
      </w:r>
      <w:r w:rsidR="00290800">
        <w:rPr>
          <w:rFonts w:ascii="Garamond" w:hAnsi="Garamond"/>
          <w:sz w:val="24"/>
          <w:szCs w:val="24"/>
        </w:rPr>
        <w:t xml:space="preserve">    </w:t>
      </w:r>
      <w:r w:rsidR="00896331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90800">
        <w:t>_____________________________________________________________________________________________________________________________________________________________________</w:t>
      </w:r>
      <w:r w:rsidR="00896331">
        <w:t>_______</w:t>
      </w:r>
    </w:p>
    <w:p w14:paraId="58F2DA04" w14:textId="6AFA0F68" w:rsidR="00101B22" w:rsidRDefault="00896331" w:rsidP="00262BAD">
      <w:r w:rsidRPr="00B4799F">
        <w:rPr>
          <w:b/>
        </w:rPr>
        <w:t xml:space="preserve">                                                                         </w:t>
      </w:r>
      <w:r w:rsidR="00290800" w:rsidRPr="00B4799F">
        <w:rPr>
          <w:b/>
        </w:rPr>
        <w:t xml:space="preserve">              </w:t>
      </w:r>
      <w:r w:rsidR="4C693FD9" w:rsidRPr="00B4799F">
        <w:rPr>
          <w:b/>
        </w:rPr>
        <w:t xml:space="preserve">                                                         </w:t>
      </w:r>
      <w:r w:rsidR="00290800" w:rsidRPr="00B4799F">
        <w:rPr>
          <w:b/>
        </w:rPr>
        <w:t xml:space="preserve"> SLP</w:t>
      </w:r>
      <w:r w:rsidR="00290800">
        <w:t xml:space="preserve"> </w:t>
      </w:r>
      <w:r w:rsidR="00101B22">
        <w:t>___</w:t>
      </w:r>
      <w:bookmarkStart w:id="0" w:name="_GoBack"/>
      <w:bookmarkEnd w:id="0"/>
      <w:r w:rsidR="00101B22">
        <w:t>___________________</w:t>
      </w:r>
      <w:r w:rsidR="00290800">
        <w:t>______</w:t>
      </w:r>
      <w:r w:rsidR="00101B22">
        <w:t>_________________</w:t>
      </w:r>
      <w:r w:rsidR="00B93BB2">
        <w:t>__</w:t>
      </w:r>
    </w:p>
    <w:sectPr w:rsidR="00101B22" w:rsidSect="00AE06A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bQwNDG1MDA3tzBX0lEKTi0uzszPAykwqgUAUDQWNSwAAAA="/>
  </w:docVars>
  <w:rsids>
    <w:rsidRoot w:val="00262BAD"/>
    <w:rsid w:val="000E6CBC"/>
    <w:rsid w:val="000F0471"/>
    <w:rsid w:val="00101B22"/>
    <w:rsid w:val="00140CCC"/>
    <w:rsid w:val="00154EC3"/>
    <w:rsid w:val="001F7A6B"/>
    <w:rsid w:val="00262BAD"/>
    <w:rsid w:val="002806C7"/>
    <w:rsid w:val="00290800"/>
    <w:rsid w:val="00290E8A"/>
    <w:rsid w:val="00343E70"/>
    <w:rsid w:val="00383FF8"/>
    <w:rsid w:val="003C6F88"/>
    <w:rsid w:val="0048484C"/>
    <w:rsid w:val="00520BF6"/>
    <w:rsid w:val="00555537"/>
    <w:rsid w:val="00560D11"/>
    <w:rsid w:val="00653680"/>
    <w:rsid w:val="00772226"/>
    <w:rsid w:val="00791D40"/>
    <w:rsid w:val="007D067A"/>
    <w:rsid w:val="0089043E"/>
    <w:rsid w:val="00896331"/>
    <w:rsid w:val="009541BC"/>
    <w:rsid w:val="00AC167C"/>
    <w:rsid w:val="00AE06A1"/>
    <w:rsid w:val="00B4799F"/>
    <w:rsid w:val="00B93BB2"/>
    <w:rsid w:val="00C0387C"/>
    <w:rsid w:val="00C17DC3"/>
    <w:rsid w:val="00CC624D"/>
    <w:rsid w:val="00D031AA"/>
    <w:rsid w:val="00EF2A4E"/>
    <w:rsid w:val="00F500BA"/>
    <w:rsid w:val="00F60158"/>
    <w:rsid w:val="00F84B00"/>
    <w:rsid w:val="0677AB21"/>
    <w:rsid w:val="0EE7AC88"/>
    <w:rsid w:val="141CDC20"/>
    <w:rsid w:val="15E2AECF"/>
    <w:rsid w:val="1BC6E717"/>
    <w:rsid w:val="1C7CBC94"/>
    <w:rsid w:val="22388AF3"/>
    <w:rsid w:val="289F4B02"/>
    <w:rsid w:val="2D6203C8"/>
    <w:rsid w:val="34F56789"/>
    <w:rsid w:val="3A2921E5"/>
    <w:rsid w:val="3DDBF3F5"/>
    <w:rsid w:val="457BE28B"/>
    <w:rsid w:val="47A64101"/>
    <w:rsid w:val="47CC3B00"/>
    <w:rsid w:val="4B3D5D06"/>
    <w:rsid w:val="4C693FD9"/>
    <w:rsid w:val="554E53B5"/>
    <w:rsid w:val="556851EC"/>
    <w:rsid w:val="5649C2EB"/>
    <w:rsid w:val="566B2341"/>
    <w:rsid w:val="59633507"/>
    <w:rsid w:val="5AAFA768"/>
    <w:rsid w:val="5BEB62E3"/>
    <w:rsid w:val="5E10C68A"/>
    <w:rsid w:val="63BAD9BA"/>
    <w:rsid w:val="63CA954A"/>
    <w:rsid w:val="64EE85B3"/>
    <w:rsid w:val="6DCA097D"/>
    <w:rsid w:val="70474289"/>
    <w:rsid w:val="720A6956"/>
    <w:rsid w:val="759743DE"/>
    <w:rsid w:val="7DEA8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BFC42"/>
  <w15:chartTrackingRefBased/>
  <w15:docId w15:val="{E49B3B76-98E3-4405-8A60-E4B141797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0743CB-C07D-48D8-B3F2-8810E18B62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864D4D-6A49-4758-B42D-E5BAB635E8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027571-50C2-42AD-AE11-9FC48AE534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3</cp:revision>
  <cp:lastPrinted>2019-02-27T19:47:00Z</cp:lastPrinted>
  <dcterms:created xsi:type="dcterms:W3CDTF">2020-05-15T19:37:00Z</dcterms:created>
  <dcterms:modified xsi:type="dcterms:W3CDTF">2020-05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